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="Times New Roman" w:hAnsi="Times New Roman" w:cs="Times New Roman"/>
          <w:b/>
          <w:color w:val="000000"/>
          <w:sz w:val="24"/>
          <w:szCs w:val="24"/>
        </w:rPr>
        <w:id w:val="-1302913512"/>
        <w:docPartObj>
          <w:docPartGallery w:val="Cover Pages"/>
          <w:docPartUnique/>
        </w:docPartObj>
      </w:sdtPr>
      <w:sdtEndPr/>
      <w:sdtContent>
        <w:p w:rsidR="00C238E6" w:rsidRDefault="00C238E6">
          <w:pPr>
            <w:rPr>
              <w:rFonts w:ascii="Times New Roman" w:hAnsi="Times New Roman" w:cs="Times New Roman"/>
              <w:b/>
              <w:color w:val="000000"/>
              <w:sz w:val="24"/>
              <w:szCs w:val="24"/>
            </w:rPr>
          </w:pPr>
          <w:r w:rsidRPr="00C238E6">
            <w:rPr>
              <w:rFonts w:ascii="Times New Roman" w:hAnsi="Times New Roman" w:cs="Times New Roman"/>
              <w:b/>
              <w:noProof/>
              <w:color w:val="000000"/>
              <w:sz w:val="24"/>
              <w:szCs w:val="24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6628"/>
                                  <w:gridCol w:w="4878"/>
                                </w:tblGrid>
                                <w:tr w:rsidR="00C238E6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:rsidR="00C238E6" w:rsidRDefault="0087015D">
                                      <w:pPr>
                                        <w:jc w:val="right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127E407E" wp14:editId="107CD2C8">
                                            <wp:extent cx="2969559" cy="2019300"/>
                                            <wp:effectExtent l="0" t="0" r="2540" b="0"/>
                                            <wp:docPr id="1" name="Picture 1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1" name="th7AYR2L39.jpg"/>
                                                    <pic:cNvPicPr/>
                                                  </pic:nvPicPr>
                                                  <pic:blipFill>
                                                    <a:blip r:embed="rId6" cstate="print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>
                                                    <a:xfrm>
                                                      <a:off x="0" y="0"/>
                                                      <a:ext cx="2973866" cy="2022229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caps/>
                                          <w:color w:val="191919" w:themeColor="text1" w:themeTint="E6"/>
                                          <w:sz w:val="72"/>
                                          <w:szCs w:val="72"/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:rsidR="00C238E6" w:rsidRDefault="00C238E6">
                                          <w:pPr>
                                            <w:pStyle w:val="NoSpacing"/>
                                            <w:spacing w:line="312" w:lineRule="auto"/>
                                            <w:jc w:val="right"/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</w:pP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Checking</w:t>
                                          </w:r>
                                          <w:r w:rsidR="0087015D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/</w:t>
                                          </w: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savings</w:t>
                                          </w:r>
                                          <w:r w:rsidR="0087015D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 xml:space="preserve"> accounts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alias w:val="Subtitle"/>
                                        <w:tag w:val=""/>
                                        <w:id w:val="1354072561"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:rsidR="00C238E6" w:rsidRDefault="00C238E6" w:rsidP="005548E7">
                                          <w:pPr>
                                            <w:jc w:val="right"/>
                                            <w:rPr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Project Plan</w:t>
                                          </w:r>
                                          <w:r w:rsidR="00031585"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 xml:space="preserve"> Revision </w:t>
                                          </w:r>
                                          <w:r w:rsidR="005548E7"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7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:rsidR="00C238E6" w:rsidRDefault="00C238E6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:rsidR="00C238E6" w:rsidRDefault="00C238E6">
                                      <w:pPr>
                                        <w:rPr>
                                          <w:color w:val="000000" w:themeColor="text1"/>
                                        </w:rPr>
                                      </w:pPr>
                                    </w:p>
                                    <w:p w:rsidR="00C238E6" w:rsidRDefault="00C238E6">
                                      <w:pPr>
                                        <w:pStyle w:val="NoSpacing"/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t>Group 3</w:t>
                                      </w:r>
                                    </w:p>
                                    <w:p w:rsidR="00C238E6" w:rsidRDefault="00D04CB0">
                                      <w:pPr>
                                        <w:pStyle w:val="NoSpacing"/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t>Lennon Brixey</w:t>
                                      </w:r>
                                    </w:p>
                                    <w:p w:rsidR="00D04CB0" w:rsidRDefault="00D04CB0">
                                      <w:pPr>
                                        <w:pStyle w:val="NoSpacing"/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t>Ken Machen</w:t>
                                      </w:r>
                                    </w:p>
                                    <w:p w:rsidR="00D04CB0" w:rsidRDefault="00D04CB0">
                                      <w:pPr>
                                        <w:pStyle w:val="NoSpacing"/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t>Conor Maginnis</w:t>
                                      </w:r>
                                    </w:p>
                                    <w:p w:rsidR="00D04CB0" w:rsidRDefault="00D04CB0">
                                      <w:pPr>
                                        <w:pStyle w:val="NoSpacing"/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t>Mathew Nielsen</w:t>
                                      </w:r>
                                    </w:p>
                                    <w:p w:rsidR="00C238E6" w:rsidRDefault="00C238E6">
                                      <w:pPr>
                                        <w:pStyle w:val="NoSpacing"/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:rsidR="00C238E6" w:rsidRDefault="00C96D40" w:rsidP="00A232BA">
                                      <w:pPr>
                                        <w:pStyle w:val="NoSpacing"/>
                                      </w:pPr>
                                      <w:sdt>
                                        <w:sdtPr>
                                          <w:alias w:val="Course"/>
                                          <w:tag w:val="Course"/>
                                          <w:id w:val="-710501431"/>
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r w:rsidR="00A232BA">
                                            <w:t>UMUC CMSC 495 7981 Current Trends and Projects in Computer Science (2172)   Professor Hung Dao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</w:tbl>
                              <w:p w:rsidR="00C238E6" w:rsidRDefault="00C238E6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margin-left:0;margin-top:0;width:134.85pt;height:302.4pt;z-index:251659264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6628"/>
                            <w:gridCol w:w="4878"/>
                          </w:tblGrid>
                          <w:tr w:rsidR="00C238E6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:rsidR="00C238E6" w:rsidRDefault="0087015D">
                                <w:pPr>
                                  <w:jc w:val="right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127E407E" wp14:editId="107CD2C8">
                                      <wp:extent cx="2969559" cy="2019300"/>
                                      <wp:effectExtent l="0" t="0" r="2540" b="0"/>
                                      <wp:docPr id="1" name="Picture 1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1" name="th7AYR2L39.jpg"/>
                                              <pic:cNvPicPr/>
                                            </pic:nvPicPr>
                                            <pic:blipFill>
                                              <a:blip r:embed="rId6" cstate="print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2973866" cy="2022229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C238E6" w:rsidRDefault="00C238E6">
                                    <w:pPr>
                                      <w:pStyle w:val="NoSpacing"/>
                                      <w:spacing w:line="312" w:lineRule="auto"/>
                                      <w:jc w:val="right"/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Checking</w:t>
                                    </w:r>
                                    <w:r w:rsidR="0087015D"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/</w:t>
                                    </w: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savings</w:t>
                                    </w:r>
                                    <w:r w:rsidR="0087015D"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 xml:space="preserve"> accounts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alias w:val="Subtitle"/>
                                  <w:tag w:val=""/>
                                  <w:id w:val="1354072561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C238E6" w:rsidRDefault="00C238E6" w:rsidP="005548E7">
                                    <w:pPr>
                                      <w:jc w:val="right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Project Plan</w:t>
                                    </w:r>
                                    <w:r w:rsidR="00031585"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 xml:space="preserve"> Revision </w:t>
                                    </w:r>
                                    <w:r w:rsidR="005548E7"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7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:rsidR="00C238E6" w:rsidRDefault="00C238E6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:rsidR="00C238E6" w:rsidRDefault="00C238E6">
                                <w:pPr>
                                  <w:rPr>
                                    <w:color w:val="000000" w:themeColor="text1"/>
                                  </w:rPr>
                                </w:pPr>
                              </w:p>
                              <w:p w:rsidR="00C238E6" w:rsidRDefault="00C238E6">
                                <w:pPr>
                                  <w:pStyle w:val="NoSpacing"/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t>Group 3</w:t>
                                </w:r>
                              </w:p>
                              <w:p w:rsidR="00C238E6" w:rsidRDefault="00D04CB0">
                                <w:pPr>
                                  <w:pStyle w:val="NoSpacing"/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t>Lennon Brixey</w:t>
                                </w:r>
                              </w:p>
                              <w:p w:rsidR="00D04CB0" w:rsidRDefault="00D04CB0">
                                <w:pPr>
                                  <w:pStyle w:val="NoSpacing"/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t>Ken Machen</w:t>
                                </w:r>
                              </w:p>
                              <w:p w:rsidR="00D04CB0" w:rsidRDefault="00D04CB0">
                                <w:pPr>
                                  <w:pStyle w:val="NoSpacing"/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t>Conor Maginnis</w:t>
                                </w:r>
                              </w:p>
                              <w:p w:rsidR="00D04CB0" w:rsidRDefault="00D04CB0">
                                <w:pPr>
                                  <w:pStyle w:val="NoSpacing"/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t>Mathew Nielsen</w:t>
                                </w:r>
                              </w:p>
                              <w:p w:rsidR="00C238E6" w:rsidRDefault="00C238E6">
                                <w:pPr>
                                  <w:pStyle w:val="NoSpacing"/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:rsidR="00C238E6" w:rsidRDefault="00C96D40" w:rsidP="00A232BA">
                                <w:pPr>
                                  <w:pStyle w:val="NoSpacing"/>
                                </w:pPr>
                                <w:sdt>
                                  <w:sdtPr>
                                    <w:alias w:val="Course"/>
                                    <w:tag w:val="Course"/>
                                    <w:id w:val="-710501431"/>
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A232BA">
                                      <w:t>UMUC CMSC 495 7981 Current Trends and Projects in Computer Science (2172)   Professor Hung Dao</w:t>
                                    </w:r>
                                  </w:sdtContent>
                                </w:sdt>
                              </w:p>
                            </w:tc>
                          </w:tr>
                        </w:tbl>
                        <w:p w:rsidR="00C238E6" w:rsidRDefault="00C238E6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rFonts w:ascii="Times New Roman" w:hAnsi="Times New Roman" w:cs="Times New Roman"/>
              <w:b/>
              <w:color w:val="000000"/>
              <w:sz w:val="24"/>
              <w:szCs w:val="24"/>
            </w:rPr>
            <w:br w:type="page"/>
          </w:r>
        </w:p>
      </w:sdtContent>
    </w:sdt>
    <w:p w:rsidR="00C238E6" w:rsidRDefault="007A1CA1" w:rsidP="008E460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Revision History</w:t>
      </w:r>
    </w:p>
    <w:p w:rsidR="007A1CA1" w:rsidRDefault="007A1CA1" w:rsidP="008E460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87015D" w:rsidTr="0087015D">
        <w:tc>
          <w:tcPr>
            <w:tcW w:w="2337" w:type="dxa"/>
          </w:tcPr>
          <w:p w:rsidR="0087015D" w:rsidRDefault="00C238E6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br w:type="page"/>
            </w:r>
            <w:r w:rsidR="0087015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REVISION #</w:t>
            </w:r>
          </w:p>
        </w:tc>
        <w:tc>
          <w:tcPr>
            <w:tcW w:w="2337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DATE</w:t>
            </w:r>
          </w:p>
        </w:tc>
        <w:tc>
          <w:tcPr>
            <w:tcW w:w="2338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2338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NAME</w:t>
            </w:r>
          </w:p>
        </w:tc>
      </w:tr>
      <w:tr w:rsidR="0087015D" w:rsidTr="0087015D">
        <w:tc>
          <w:tcPr>
            <w:tcW w:w="2337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</w:t>
            </w:r>
          </w:p>
        </w:tc>
        <w:tc>
          <w:tcPr>
            <w:tcW w:w="2337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9 MAR 2017</w:t>
            </w:r>
          </w:p>
        </w:tc>
        <w:tc>
          <w:tcPr>
            <w:tcW w:w="2338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Initial draft</w:t>
            </w:r>
          </w:p>
        </w:tc>
        <w:tc>
          <w:tcPr>
            <w:tcW w:w="2338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Ken</w:t>
            </w:r>
          </w:p>
        </w:tc>
      </w:tr>
      <w:tr w:rsidR="0087015D" w:rsidTr="0087015D">
        <w:tc>
          <w:tcPr>
            <w:tcW w:w="2337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</w:t>
            </w:r>
          </w:p>
        </w:tc>
        <w:tc>
          <w:tcPr>
            <w:tcW w:w="2337" w:type="dxa"/>
          </w:tcPr>
          <w:p w:rsidR="0087015D" w:rsidRDefault="00292E54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0 MAR 2017</w:t>
            </w:r>
          </w:p>
        </w:tc>
        <w:tc>
          <w:tcPr>
            <w:tcW w:w="2338" w:type="dxa"/>
          </w:tcPr>
          <w:p w:rsidR="0087015D" w:rsidRDefault="00292E54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Machine info</w:t>
            </w:r>
          </w:p>
        </w:tc>
        <w:tc>
          <w:tcPr>
            <w:tcW w:w="2338" w:type="dxa"/>
          </w:tcPr>
          <w:p w:rsidR="00292E54" w:rsidRDefault="00292E54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Connor</w:t>
            </w:r>
          </w:p>
        </w:tc>
      </w:tr>
      <w:tr w:rsidR="0087015D" w:rsidTr="0087015D">
        <w:tc>
          <w:tcPr>
            <w:tcW w:w="2337" w:type="dxa"/>
          </w:tcPr>
          <w:p w:rsidR="0087015D" w:rsidRDefault="00292E54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3</w:t>
            </w:r>
          </w:p>
        </w:tc>
        <w:tc>
          <w:tcPr>
            <w:tcW w:w="2337" w:type="dxa"/>
          </w:tcPr>
          <w:p w:rsidR="0087015D" w:rsidRDefault="00292E54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1 MAR 2017</w:t>
            </w:r>
          </w:p>
        </w:tc>
        <w:tc>
          <w:tcPr>
            <w:tcW w:w="2338" w:type="dxa"/>
          </w:tcPr>
          <w:p w:rsidR="0087015D" w:rsidRDefault="00292E54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roj Schedule</w:t>
            </w:r>
          </w:p>
        </w:tc>
        <w:tc>
          <w:tcPr>
            <w:tcW w:w="2338" w:type="dxa"/>
          </w:tcPr>
          <w:p w:rsidR="0087015D" w:rsidRDefault="00292E54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Matt</w:t>
            </w:r>
          </w:p>
        </w:tc>
      </w:tr>
      <w:tr w:rsidR="0087015D" w:rsidTr="0087015D">
        <w:tc>
          <w:tcPr>
            <w:tcW w:w="2337" w:type="dxa"/>
          </w:tcPr>
          <w:p w:rsidR="0087015D" w:rsidRDefault="00292E54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4</w:t>
            </w:r>
          </w:p>
        </w:tc>
        <w:tc>
          <w:tcPr>
            <w:tcW w:w="2337" w:type="dxa"/>
          </w:tcPr>
          <w:p w:rsidR="0087015D" w:rsidRDefault="00292E54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2 MAR 2017</w:t>
            </w:r>
          </w:p>
        </w:tc>
        <w:tc>
          <w:tcPr>
            <w:tcW w:w="2338" w:type="dxa"/>
          </w:tcPr>
          <w:p w:rsidR="0087015D" w:rsidRDefault="00292E54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Additional schedule</w:t>
            </w:r>
          </w:p>
        </w:tc>
        <w:tc>
          <w:tcPr>
            <w:tcW w:w="2338" w:type="dxa"/>
          </w:tcPr>
          <w:p w:rsidR="0087015D" w:rsidRDefault="00292E54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Ken</w:t>
            </w:r>
          </w:p>
        </w:tc>
      </w:tr>
      <w:tr w:rsidR="0087015D" w:rsidTr="0087015D">
        <w:tc>
          <w:tcPr>
            <w:tcW w:w="2337" w:type="dxa"/>
          </w:tcPr>
          <w:p w:rsidR="0087015D" w:rsidRDefault="00292E54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5</w:t>
            </w:r>
          </w:p>
        </w:tc>
        <w:tc>
          <w:tcPr>
            <w:tcW w:w="2337" w:type="dxa"/>
          </w:tcPr>
          <w:p w:rsidR="0087015D" w:rsidRDefault="00292E54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2 MAR 2017</w:t>
            </w:r>
          </w:p>
        </w:tc>
        <w:tc>
          <w:tcPr>
            <w:tcW w:w="2338" w:type="dxa"/>
          </w:tcPr>
          <w:p w:rsidR="0087015D" w:rsidRDefault="00292E54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Title Page</w:t>
            </w:r>
          </w:p>
        </w:tc>
        <w:tc>
          <w:tcPr>
            <w:tcW w:w="2338" w:type="dxa"/>
          </w:tcPr>
          <w:p w:rsidR="0087015D" w:rsidRDefault="00292E54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Ken</w:t>
            </w:r>
          </w:p>
        </w:tc>
      </w:tr>
      <w:tr w:rsidR="0087015D" w:rsidTr="0087015D">
        <w:tc>
          <w:tcPr>
            <w:tcW w:w="2337" w:type="dxa"/>
          </w:tcPr>
          <w:p w:rsidR="0087015D" w:rsidRDefault="00031585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6</w:t>
            </w:r>
          </w:p>
        </w:tc>
        <w:tc>
          <w:tcPr>
            <w:tcW w:w="2337" w:type="dxa"/>
          </w:tcPr>
          <w:p w:rsidR="0087015D" w:rsidRDefault="00031585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4 MAR 2017</w:t>
            </w:r>
          </w:p>
        </w:tc>
        <w:tc>
          <w:tcPr>
            <w:tcW w:w="2338" w:type="dxa"/>
          </w:tcPr>
          <w:p w:rsidR="0087015D" w:rsidRDefault="00031585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Review</w:t>
            </w:r>
          </w:p>
        </w:tc>
        <w:tc>
          <w:tcPr>
            <w:tcW w:w="2338" w:type="dxa"/>
          </w:tcPr>
          <w:p w:rsidR="0087015D" w:rsidRDefault="00031585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Lennon</w:t>
            </w:r>
          </w:p>
        </w:tc>
      </w:tr>
      <w:tr w:rsidR="005548E7" w:rsidTr="0087015D">
        <w:tc>
          <w:tcPr>
            <w:tcW w:w="2337" w:type="dxa"/>
          </w:tcPr>
          <w:p w:rsidR="005548E7" w:rsidRDefault="005548E7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7</w:t>
            </w:r>
          </w:p>
        </w:tc>
        <w:tc>
          <w:tcPr>
            <w:tcW w:w="2337" w:type="dxa"/>
          </w:tcPr>
          <w:p w:rsidR="005548E7" w:rsidRDefault="005548E7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8 APR 2017</w:t>
            </w:r>
          </w:p>
        </w:tc>
        <w:tc>
          <w:tcPr>
            <w:tcW w:w="2338" w:type="dxa"/>
          </w:tcPr>
          <w:p w:rsidR="005548E7" w:rsidRDefault="005548E7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Test Plan/ICD</w:t>
            </w:r>
          </w:p>
        </w:tc>
        <w:tc>
          <w:tcPr>
            <w:tcW w:w="2338" w:type="dxa"/>
          </w:tcPr>
          <w:p w:rsidR="005548E7" w:rsidRDefault="005548E7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Ken</w:t>
            </w:r>
          </w:p>
        </w:tc>
      </w:tr>
    </w:tbl>
    <w:p w:rsidR="00C238E6" w:rsidRDefault="00C238E6">
      <w:pP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87015D" w:rsidRDefault="0087015D" w:rsidP="008E460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87015D" w:rsidRDefault="0087015D">
      <w:pP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br w:type="page"/>
      </w:r>
    </w:p>
    <w:p w:rsidR="008E4601" w:rsidRPr="008275AA" w:rsidRDefault="008E4601" w:rsidP="008E460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275AA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PROJECT PLAN</w:t>
      </w:r>
    </w:p>
    <w:p w:rsidR="008E4601" w:rsidRPr="008275AA" w:rsidRDefault="008E4601" w:rsidP="008E46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8275AA">
        <w:rPr>
          <w:rFonts w:ascii="Times New Roman" w:hAnsi="Times New Roman" w:cs="Times New Roman"/>
          <w:b/>
          <w:color w:val="000000"/>
          <w:sz w:val="24"/>
          <w:szCs w:val="24"/>
        </w:rPr>
        <w:t>1</w:t>
      </w:r>
      <w:r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Pr="008275AA">
        <w:rPr>
          <w:rFonts w:ascii="Times New Roman" w:hAnsi="Times New Roman" w:cs="Times New Roman"/>
          <w:b/>
          <w:color w:val="000000"/>
          <w:sz w:val="24"/>
          <w:szCs w:val="24"/>
        </w:rPr>
        <w:t>Requirement Specifications</w:t>
      </w:r>
    </w:p>
    <w:p w:rsidR="008E4601" w:rsidRPr="008275AA" w:rsidRDefault="008E4601" w:rsidP="008E46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Savings/Checking - </w:t>
      </w:r>
      <w:r w:rsidR="000400DF" w:rsidRPr="008275AA">
        <w:rPr>
          <w:rFonts w:ascii="Times New Roman" w:hAnsi="Times New Roman" w:cs="Times New Roman"/>
          <w:color w:val="000000"/>
          <w:sz w:val="24"/>
          <w:szCs w:val="24"/>
        </w:rPr>
        <w:t>An application to keep track</w:t>
      </w:r>
      <w:r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 of money in checking and saving accounts and the interest earned </w:t>
      </w:r>
      <w:r w:rsidR="00F04126" w:rsidRPr="008275AA">
        <w:rPr>
          <w:rFonts w:ascii="Times New Roman" w:hAnsi="Times New Roman" w:cs="Times New Roman"/>
          <w:noProof/>
          <w:color w:val="000000"/>
          <w:sz w:val="24"/>
          <w:szCs w:val="24"/>
        </w:rPr>
        <w:t>o</w:t>
      </w:r>
      <w:r w:rsidRPr="008275AA">
        <w:rPr>
          <w:rFonts w:ascii="Times New Roman" w:hAnsi="Times New Roman" w:cs="Times New Roman"/>
          <w:noProof/>
          <w:color w:val="000000"/>
          <w:sz w:val="24"/>
          <w:szCs w:val="24"/>
        </w:rPr>
        <w:t>n</w:t>
      </w:r>
      <w:r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 each account.</w:t>
      </w:r>
    </w:p>
    <w:p w:rsidR="008E4601" w:rsidRPr="008275AA" w:rsidRDefault="008E4601" w:rsidP="008E46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8E4601" w:rsidRPr="008275AA" w:rsidRDefault="008E4601" w:rsidP="008E46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8275AA">
        <w:rPr>
          <w:rFonts w:ascii="Times New Roman" w:hAnsi="Times New Roman" w:cs="Times New Roman"/>
          <w:b/>
          <w:color w:val="000000"/>
          <w:sz w:val="24"/>
          <w:szCs w:val="24"/>
        </w:rPr>
        <w:t>2. System Specification</w:t>
      </w:r>
    </w:p>
    <w:p w:rsidR="00EB2B9E" w:rsidRPr="008275AA" w:rsidRDefault="00B7115D" w:rsidP="00B7115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Development Platform: </w:t>
      </w:r>
      <w:r w:rsidR="008E4601"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Windows PC –Lenovo </w:t>
      </w:r>
      <w:r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ideaPad Y560, </w:t>
      </w:r>
      <w:r w:rsidR="008E4601" w:rsidRPr="008275AA">
        <w:rPr>
          <w:rFonts w:ascii="Times New Roman" w:hAnsi="Times New Roman" w:cs="Times New Roman"/>
          <w:color w:val="000000"/>
          <w:sz w:val="24"/>
          <w:szCs w:val="24"/>
        </w:rPr>
        <w:t>Windows 10</w:t>
      </w:r>
      <w:r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EB2B9E" w:rsidRPr="008275AA">
        <w:rPr>
          <w:rFonts w:ascii="Times New Roman" w:hAnsi="Times New Roman" w:cs="Times New Roman"/>
          <w:color w:val="000000"/>
          <w:sz w:val="24"/>
          <w:szCs w:val="24"/>
        </w:rPr>
        <w:t>Intel(R) Core(TM)</w:t>
      </w:r>
      <w:r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8275AA">
        <w:rPr>
          <w:rFonts w:ascii="Times New Roman" w:hAnsi="Times New Roman" w:cs="Times New Roman"/>
          <w:color w:val="000000"/>
          <w:sz w:val="24"/>
          <w:szCs w:val="24"/>
        </w:rPr>
        <w:tab/>
        <w:t>i</w:t>
      </w:r>
      <w:r w:rsidR="00031585">
        <w:rPr>
          <w:rFonts w:ascii="Times New Roman" w:hAnsi="Times New Roman" w:cs="Times New Roman"/>
          <w:color w:val="000000"/>
          <w:sz w:val="24"/>
          <w:szCs w:val="24"/>
        </w:rPr>
        <w:t>5 CPU M430 @2.27GH</w:t>
      </w:r>
      <w:r w:rsidR="00EB2B9E" w:rsidRPr="008275AA">
        <w:rPr>
          <w:rFonts w:ascii="Times New Roman" w:hAnsi="Times New Roman" w:cs="Times New Roman"/>
          <w:color w:val="000000"/>
          <w:sz w:val="24"/>
          <w:szCs w:val="24"/>
        </w:rPr>
        <w:t>z  X 4</w:t>
      </w:r>
      <w:r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EB2B9E" w:rsidRPr="008275AA">
        <w:rPr>
          <w:rFonts w:ascii="Times New Roman" w:hAnsi="Times New Roman" w:cs="Times New Roman"/>
          <w:color w:val="000000"/>
          <w:sz w:val="24"/>
          <w:szCs w:val="24"/>
        </w:rPr>
        <w:t>8 GB memory</w:t>
      </w:r>
      <w:r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F5157B" w:rsidRPr="008275AA">
        <w:rPr>
          <w:rFonts w:ascii="Times New Roman" w:hAnsi="Times New Roman" w:cs="Times New Roman"/>
          <w:color w:val="000000"/>
          <w:sz w:val="24"/>
          <w:szCs w:val="24"/>
        </w:rPr>
        <w:t>500 GB</w:t>
      </w:r>
      <w:r w:rsidR="00CD5163"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 disk</w:t>
      </w:r>
      <w:r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EB2B9E" w:rsidRPr="008275AA">
        <w:rPr>
          <w:rFonts w:ascii="Times New Roman" w:hAnsi="Times New Roman" w:cs="Times New Roman"/>
          <w:color w:val="000000"/>
          <w:sz w:val="24"/>
          <w:szCs w:val="24"/>
        </w:rPr>
        <w:t>Eclipse 4.5</w:t>
      </w:r>
      <w:r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EB2B9E" w:rsidRPr="008275AA">
        <w:rPr>
          <w:rFonts w:ascii="Times New Roman" w:hAnsi="Times New Roman" w:cs="Times New Roman"/>
          <w:color w:val="000000"/>
          <w:sz w:val="24"/>
          <w:szCs w:val="24"/>
        </w:rPr>
        <w:t>Java JRE</w:t>
      </w:r>
      <w:r w:rsidR="00F5157B"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B2B9E" w:rsidRPr="008275AA">
        <w:rPr>
          <w:rFonts w:ascii="Times New Roman" w:hAnsi="Times New Roman" w:cs="Times New Roman"/>
          <w:color w:val="000000"/>
          <w:sz w:val="24"/>
          <w:szCs w:val="24"/>
        </w:rPr>
        <w:t>8</w:t>
      </w:r>
    </w:p>
    <w:p w:rsidR="00B7115D" w:rsidRPr="008275AA" w:rsidRDefault="00B7115D" w:rsidP="00B7115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Operating Platform Requirements: Windows PC, Windows Vista SP2 or newer/ Intel-based Mac </w:t>
      </w:r>
      <w:r w:rsidR="00CD5163" w:rsidRPr="008275AA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8275AA">
        <w:rPr>
          <w:rFonts w:ascii="Times New Roman" w:hAnsi="Times New Roman" w:cs="Times New Roman"/>
          <w:color w:val="000000"/>
          <w:sz w:val="24"/>
          <w:szCs w:val="24"/>
        </w:rPr>
        <w:t>OS X 10.8.3+</w:t>
      </w:r>
      <w:r w:rsidR="00CD5163" w:rsidRPr="008275AA">
        <w:rPr>
          <w:rFonts w:ascii="Times New Roman" w:hAnsi="Times New Roman" w:cs="Times New Roman"/>
          <w:color w:val="000000"/>
          <w:sz w:val="24"/>
          <w:szCs w:val="24"/>
        </w:rPr>
        <w:t>/ Oracle Linux 5.5+/Red Hat Enterprise Linux 5.5+/ Suse Linux Enterprise</w:t>
      </w:r>
      <w:r w:rsidR="00CD5163" w:rsidRPr="008275AA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CD5163" w:rsidRPr="008275AA">
        <w:rPr>
          <w:rFonts w:ascii="Times New Roman" w:hAnsi="Times New Roman" w:cs="Times New Roman"/>
          <w:color w:val="000000"/>
          <w:sz w:val="24"/>
          <w:szCs w:val="24"/>
        </w:rPr>
        <w:tab/>
        <w:t>Server 10 SP2+/ Ubuntu Linux 12.04 LTS +/ Firefox</w:t>
      </w:r>
      <w:r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, 128 MB RAM, 126 MB Disk </w:t>
      </w:r>
      <w:r w:rsidR="00CD5163" w:rsidRPr="008275AA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8275AA">
        <w:rPr>
          <w:rFonts w:ascii="Times New Roman" w:hAnsi="Times New Roman" w:cs="Times New Roman"/>
          <w:color w:val="000000"/>
          <w:sz w:val="24"/>
          <w:szCs w:val="24"/>
        </w:rPr>
        <w:t>space</w:t>
      </w:r>
      <w:r w:rsidR="00CD5163" w:rsidRPr="008275AA">
        <w:rPr>
          <w:rFonts w:ascii="Times New Roman" w:hAnsi="Times New Roman" w:cs="Times New Roman"/>
          <w:color w:val="000000"/>
          <w:sz w:val="24"/>
          <w:szCs w:val="24"/>
        </w:rPr>
        <w:t>, Internet Explorer 9+ / Firefox/ 64-bit browser(Safari), Java JRE 8</w:t>
      </w:r>
    </w:p>
    <w:p w:rsidR="008E4601" w:rsidRPr="008275AA" w:rsidRDefault="008E4601" w:rsidP="008E46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E4601" w:rsidRPr="008275AA" w:rsidRDefault="008E4601" w:rsidP="008E46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8275AA">
        <w:rPr>
          <w:rFonts w:ascii="Times New Roman" w:hAnsi="Times New Roman" w:cs="Times New Roman"/>
          <w:b/>
          <w:color w:val="000000"/>
          <w:sz w:val="24"/>
          <w:szCs w:val="24"/>
        </w:rPr>
        <w:t>3. Software Management</w:t>
      </w:r>
    </w:p>
    <w:p w:rsidR="008E4601" w:rsidRPr="008275AA" w:rsidRDefault="00CD5163" w:rsidP="00CD51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We plan to use </w:t>
      </w:r>
      <w:hyperlink r:id="rId7" w:history="1">
        <w:r w:rsidRPr="008275AA">
          <w:rPr>
            <w:rStyle w:val="Hyperlink"/>
            <w:rFonts w:ascii="Times New Roman" w:hAnsi="Times New Roman" w:cs="Times New Roman"/>
            <w:sz w:val="24"/>
            <w:szCs w:val="24"/>
          </w:rPr>
          <w:t>https://gitHub.com</w:t>
        </w:r>
      </w:hyperlink>
      <w:r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 for software version control.</w:t>
      </w:r>
    </w:p>
    <w:p w:rsidR="008E4601" w:rsidRPr="008275AA" w:rsidRDefault="008E4601" w:rsidP="008E46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8E4601" w:rsidRPr="008275AA" w:rsidRDefault="008E4601" w:rsidP="008E46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8275AA">
        <w:rPr>
          <w:rFonts w:ascii="Times New Roman" w:hAnsi="Times New Roman" w:cs="Times New Roman"/>
          <w:b/>
          <w:color w:val="000000"/>
          <w:sz w:val="24"/>
          <w:szCs w:val="24"/>
        </w:rPr>
        <w:t>4. Project Schedule</w:t>
      </w:r>
    </w:p>
    <w:p w:rsidR="008E4601" w:rsidRPr="008275AA" w:rsidRDefault="008E4601" w:rsidP="008E46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045"/>
        <w:gridCol w:w="1170"/>
        <w:gridCol w:w="1170"/>
        <w:gridCol w:w="1111"/>
        <w:gridCol w:w="1854"/>
      </w:tblGrid>
      <w:tr w:rsidR="005729BB" w:rsidRPr="008275AA" w:rsidTr="005729BB">
        <w:tc>
          <w:tcPr>
            <w:tcW w:w="4045" w:type="dxa"/>
          </w:tcPr>
          <w:p w:rsidR="005729BB" w:rsidRPr="008275AA" w:rsidRDefault="005729BB" w:rsidP="005729B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275AA">
              <w:rPr>
                <w:rFonts w:ascii="Times New Roman" w:hAnsi="Times New Roman" w:cs="Times New Roman"/>
                <w:b/>
                <w:sz w:val="24"/>
                <w:szCs w:val="24"/>
              </w:rPr>
              <w:t>Task</w:t>
            </w:r>
          </w:p>
        </w:tc>
        <w:tc>
          <w:tcPr>
            <w:tcW w:w="1170" w:type="dxa"/>
          </w:tcPr>
          <w:p w:rsidR="005729BB" w:rsidRPr="008275AA" w:rsidRDefault="005729BB" w:rsidP="005729B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275AA">
              <w:rPr>
                <w:rFonts w:ascii="Times New Roman" w:hAnsi="Times New Roman" w:cs="Times New Roman"/>
                <w:b/>
                <w:sz w:val="24"/>
                <w:szCs w:val="24"/>
              </w:rPr>
              <w:t>Duration (days)</w:t>
            </w:r>
          </w:p>
        </w:tc>
        <w:tc>
          <w:tcPr>
            <w:tcW w:w="1170" w:type="dxa"/>
          </w:tcPr>
          <w:p w:rsidR="005729BB" w:rsidRPr="008275AA" w:rsidRDefault="005729BB" w:rsidP="005729B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275AA">
              <w:rPr>
                <w:rFonts w:ascii="Times New Roman" w:hAnsi="Times New Roman" w:cs="Times New Roman"/>
                <w:b/>
                <w:sz w:val="24"/>
                <w:szCs w:val="24"/>
              </w:rPr>
              <w:t>Start  date</w:t>
            </w:r>
          </w:p>
        </w:tc>
        <w:tc>
          <w:tcPr>
            <w:tcW w:w="1111" w:type="dxa"/>
          </w:tcPr>
          <w:p w:rsidR="005729BB" w:rsidRPr="008275AA" w:rsidRDefault="005729BB" w:rsidP="005729B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275AA">
              <w:rPr>
                <w:rFonts w:ascii="Times New Roman" w:hAnsi="Times New Roman" w:cs="Times New Roman"/>
                <w:b/>
                <w:sz w:val="24"/>
                <w:szCs w:val="24"/>
              </w:rPr>
              <w:t>End    Date</w:t>
            </w:r>
          </w:p>
        </w:tc>
        <w:tc>
          <w:tcPr>
            <w:tcW w:w="1854" w:type="dxa"/>
          </w:tcPr>
          <w:p w:rsidR="005729BB" w:rsidRPr="008275AA" w:rsidRDefault="005729BB" w:rsidP="005729B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275AA">
              <w:rPr>
                <w:rFonts w:ascii="Times New Roman" w:hAnsi="Times New Roman" w:cs="Times New Roman"/>
                <w:b/>
                <w:sz w:val="24"/>
                <w:szCs w:val="24"/>
              </w:rPr>
              <w:t>Personnel</w:t>
            </w:r>
          </w:p>
        </w:tc>
      </w:tr>
      <w:tr w:rsidR="00432FFE" w:rsidRPr="008275AA" w:rsidTr="00432FFE">
        <w:trPr>
          <w:trHeight w:val="900"/>
        </w:trPr>
        <w:tc>
          <w:tcPr>
            <w:tcW w:w="4045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Project Requirements &amp; Project Plan-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Writing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Review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Finalize/Turn-in</w:t>
            </w:r>
          </w:p>
        </w:tc>
        <w:tc>
          <w:tcPr>
            <w:tcW w:w="1170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70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3/16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3/16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3/20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3/22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3/26</w:t>
            </w:r>
          </w:p>
        </w:tc>
        <w:tc>
          <w:tcPr>
            <w:tcW w:w="1111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3/26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3/19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3/21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3/25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3/26</w:t>
            </w:r>
          </w:p>
        </w:tc>
        <w:tc>
          <w:tcPr>
            <w:tcW w:w="1854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Connor, Ken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Lennon, Matt</w:t>
            </w:r>
          </w:p>
          <w:p w:rsidR="00432FFE" w:rsidRPr="008275AA" w:rsidRDefault="00574EC5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Ken</w:t>
            </w:r>
          </w:p>
        </w:tc>
      </w:tr>
      <w:tr w:rsidR="00432FFE" w:rsidRPr="008275AA" w:rsidTr="00432FFE">
        <w:trPr>
          <w:trHeight w:val="675"/>
        </w:trPr>
        <w:tc>
          <w:tcPr>
            <w:tcW w:w="4045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Project Analysis-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Writing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Review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Finalize/Turn-in</w:t>
            </w:r>
          </w:p>
        </w:tc>
        <w:tc>
          <w:tcPr>
            <w:tcW w:w="1170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70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3/27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 -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3/28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3/31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 -</w:t>
            </w:r>
          </w:p>
        </w:tc>
        <w:tc>
          <w:tcPr>
            <w:tcW w:w="1111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02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3/27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3/30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01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02</w:t>
            </w:r>
          </w:p>
        </w:tc>
        <w:tc>
          <w:tcPr>
            <w:tcW w:w="1854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r w:rsidR="00601FEE"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Ken</w:t>
            </w: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, Matt)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8275AA" w:rsidRDefault="00432FFE" w:rsidP="00601FE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r w:rsidR="00601FEE"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Connor</w:t>
            </w: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32FFE" w:rsidRPr="008275AA" w:rsidTr="00432FFE">
        <w:trPr>
          <w:trHeight w:val="675"/>
        </w:trPr>
        <w:tc>
          <w:tcPr>
            <w:tcW w:w="4045" w:type="dxa"/>
            <w:hideMark/>
          </w:tcPr>
          <w:p w:rsidR="00432FFE" w:rsidRPr="008275AA" w:rsidRDefault="00432FFE" w:rsidP="00432FF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Project Design-</w:t>
            </w:r>
          </w:p>
          <w:p w:rsidR="00574EC5" w:rsidRPr="008275AA" w:rsidRDefault="00574EC5" w:rsidP="00432FFE">
            <w:pPr>
              <w:rPr>
                <w:rFonts w:ascii="Times New Roman" w:eastAsia="Times New Roman" w:hAnsi="Times New Roman" w:cs="Times New Roman"/>
              </w:rPr>
            </w:pPr>
          </w:p>
          <w:p w:rsidR="00432FFE" w:rsidRPr="008275AA" w:rsidRDefault="00432FFE" w:rsidP="00432FF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</w:t>
            </w:r>
          </w:p>
          <w:p w:rsidR="00574EC5" w:rsidRPr="008275AA" w:rsidRDefault="00574EC5" w:rsidP="00432FFE">
            <w:pPr>
              <w:rPr>
                <w:rFonts w:ascii="Times New Roman" w:eastAsia="Times New Roman" w:hAnsi="Times New Roman" w:cs="Times New Roman"/>
              </w:rPr>
            </w:pPr>
          </w:p>
          <w:p w:rsidR="00432FFE" w:rsidRPr="008275AA" w:rsidRDefault="00432FFE" w:rsidP="00432FF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Writing</w:t>
            </w:r>
          </w:p>
          <w:p w:rsidR="00574EC5" w:rsidRPr="008275AA" w:rsidRDefault="00574EC5" w:rsidP="00432FFE">
            <w:pPr>
              <w:rPr>
                <w:rFonts w:ascii="Times New Roman" w:eastAsia="Times New Roman" w:hAnsi="Times New Roman" w:cs="Times New Roman"/>
              </w:rPr>
            </w:pPr>
          </w:p>
          <w:p w:rsidR="00574EC5" w:rsidRPr="008275AA" w:rsidRDefault="00574EC5" w:rsidP="00432FFE">
            <w:pPr>
              <w:rPr>
                <w:rFonts w:ascii="Times New Roman" w:eastAsia="Times New Roman" w:hAnsi="Times New Roman" w:cs="Times New Roman"/>
              </w:rPr>
            </w:pPr>
          </w:p>
          <w:p w:rsidR="00432FFE" w:rsidRPr="008275AA" w:rsidRDefault="00432FFE" w:rsidP="00432FF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Review</w:t>
            </w:r>
          </w:p>
          <w:p w:rsidR="00574EC5" w:rsidRPr="008275AA" w:rsidRDefault="00574EC5" w:rsidP="00432FFE">
            <w:pPr>
              <w:rPr>
                <w:rFonts w:ascii="Times New Roman" w:eastAsia="Times New Roman" w:hAnsi="Times New Roman" w:cs="Times New Roman"/>
              </w:rPr>
            </w:pPr>
          </w:p>
          <w:p w:rsidR="00432FFE" w:rsidRPr="008275AA" w:rsidRDefault="00432FFE" w:rsidP="00432FFE">
            <w:pPr>
              <w:rPr>
                <w:rFonts w:ascii="Times New Roman" w:eastAsia="Times New Roman" w:hAnsi="Times New Roman" w:cs="Times New Roman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Finalize/Turn-in</w:t>
            </w:r>
          </w:p>
        </w:tc>
        <w:tc>
          <w:tcPr>
            <w:tcW w:w="1170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7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  <w:p w:rsidR="00574EC5" w:rsidRPr="008275AA" w:rsidRDefault="00432FFE" w:rsidP="00574EC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  <w:p w:rsidR="00432FFE" w:rsidRPr="008275AA" w:rsidRDefault="00574EC5" w:rsidP="00574EC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8275AA">
              <w:rPr>
                <w:rFonts w:ascii="Times New Roman" w:eastAsia="Times New Roman" w:hAnsi="Times New Roman" w:cs="Times New Roman"/>
              </w:rPr>
              <w:t>2</w:t>
            </w:r>
          </w:p>
          <w:p w:rsidR="00574EC5" w:rsidRPr="008275AA" w:rsidRDefault="00574EC5" w:rsidP="00574EC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8275AA">
              <w:rPr>
                <w:rFonts w:ascii="Times New Roman" w:eastAsia="Times New Roman" w:hAnsi="Times New Roman" w:cs="Times New Roman"/>
              </w:rPr>
              <w:lastRenderedPageBreak/>
              <w:t>1</w:t>
            </w:r>
          </w:p>
        </w:tc>
        <w:tc>
          <w:tcPr>
            <w:tcW w:w="1170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04/03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 -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04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07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 -</w:t>
            </w:r>
          </w:p>
        </w:tc>
        <w:tc>
          <w:tcPr>
            <w:tcW w:w="1111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04/09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03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06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08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04/09</w:t>
            </w:r>
          </w:p>
        </w:tc>
        <w:tc>
          <w:tcPr>
            <w:tcW w:w="1854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ALL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r w:rsidR="00601FEE"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Lennon</w:t>
            </w: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, Matt)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8275AA" w:rsidRDefault="0053542A" w:rsidP="00432FF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lastRenderedPageBreak/>
              <w:t>Lennon</w:t>
            </w:r>
          </w:p>
        </w:tc>
      </w:tr>
      <w:tr w:rsidR="00432FFE" w:rsidRPr="008275AA" w:rsidTr="00432FFE">
        <w:trPr>
          <w:trHeight w:val="675"/>
        </w:trPr>
        <w:tc>
          <w:tcPr>
            <w:tcW w:w="4045" w:type="dxa"/>
            <w:hideMark/>
          </w:tcPr>
          <w:p w:rsidR="00432FFE" w:rsidRPr="008275AA" w:rsidRDefault="00432FFE" w:rsidP="00432FF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Project Test Plan &amp; ICD-</w:t>
            </w:r>
          </w:p>
          <w:p w:rsidR="00574EC5" w:rsidRPr="008275AA" w:rsidRDefault="00574EC5" w:rsidP="00432FFE">
            <w:pPr>
              <w:rPr>
                <w:rFonts w:ascii="Times New Roman" w:eastAsia="Times New Roman" w:hAnsi="Times New Roman" w:cs="Times New Roman"/>
              </w:rPr>
            </w:pPr>
          </w:p>
          <w:p w:rsidR="00432FFE" w:rsidRPr="008275AA" w:rsidRDefault="00432FFE" w:rsidP="00432FF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</w:t>
            </w:r>
          </w:p>
          <w:p w:rsidR="00574EC5" w:rsidRPr="008275AA" w:rsidRDefault="00574EC5" w:rsidP="00432FFE">
            <w:pPr>
              <w:rPr>
                <w:rFonts w:ascii="Times New Roman" w:eastAsia="Times New Roman" w:hAnsi="Times New Roman" w:cs="Times New Roman"/>
              </w:rPr>
            </w:pPr>
          </w:p>
          <w:p w:rsidR="00432FFE" w:rsidRPr="008275AA" w:rsidRDefault="00432FFE" w:rsidP="00432FF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Writing</w:t>
            </w:r>
          </w:p>
          <w:p w:rsidR="00574EC5" w:rsidRPr="008275AA" w:rsidRDefault="00574EC5" w:rsidP="00432FFE">
            <w:pPr>
              <w:rPr>
                <w:rFonts w:ascii="Times New Roman" w:eastAsia="Times New Roman" w:hAnsi="Times New Roman" w:cs="Times New Roman"/>
              </w:rPr>
            </w:pPr>
          </w:p>
          <w:p w:rsidR="00432FFE" w:rsidRPr="008275AA" w:rsidRDefault="00432FFE" w:rsidP="00432FF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Review</w:t>
            </w:r>
          </w:p>
          <w:p w:rsidR="00574EC5" w:rsidRPr="008275AA" w:rsidRDefault="00574EC5" w:rsidP="00432FFE">
            <w:pPr>
              <w:rPr>
                <w:rFonts w:ascii="Times New Roman" w:eastAsia="Times New Roman" w:hAnsi="Times New Roman" w:cs="Times New Roman"/>
              </w:rPr>
            </w:pPr>
          </w:p>
          <w:p w:rsidR="00432FFE" w:rsidRPr="008275AA" w:rsidRDefault="00432FFE" w:rsidP="00432FFE">
            <w:pPr>
              <w:rPr>
                <w:rFonts w:ascii="Times New Roman" w:eastAsia="Times New Roman" w:hAnsi="Times New Roman" w:cs="Times New Roman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Finalize/Turn-in</w:t>
            </w:r>
          </w:p>
        </w:tc>
        <w:tc>
          <w:tcPr>
            <w:tcW w:w="1170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  <w:p w:rsidR="00432FFE" w:rsidRPr="008275AA" w:rsidRDefault="00432FFE" w:rsidP="00432FFE">
            <w:pPr>
              <w:rPr>
                <w:rFonts w:ascii="Times New Roman" w:eastAsia="Times New Roman" w:hAnsi="Times New Roman" w:cs="Times New Roman"/>
              </w:rPr>
            </w:pPr>
            <w:r w:rsidRPr="008275AA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1170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10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 -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11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14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 -</w:t>
            </w:r>
          </w:p>
        </w:tc>
        <w:tc>
          <w:tcPr>
            <w:tcW w:w="1111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16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10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13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15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16</w:t>
            </w:r>
          </w:p>
        </w:tc>
        <w:tc>
          <w:tcPr>
            <w:tcW w:w="1854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r w:rsidR="00601FEE"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Ken</w:t>
            </w: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, Matt)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8275AA" w:rsidRDefault="0053542A" w:rsidP="00601FE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Ken</w:t>
            </w:r>
          </w:p>
        </w:tc>
      </w:tr>
      <w:tr w:rsidR="00432FFE" w:rsidRPr="008275AA" w:rsidTr="00432FFE">
        <w:trPr>
          <w:trHeight w:val="675"/>
        </w:trPr>
        <w:tc>
          <w:tcPr>
            <w:tcW w:w="4045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Sprint 1 Source</w:t>
            </w:r>
            <w:r w:rsidR="005F1FD0"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  <w:p w:rsidR="005F1FD0" w:rsidRPr="008275AA" w:rsidRDefault="005F1FD0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</w:t>
            </w:r>
          </w:p>
          <w:p w:rsidR="005F1FD0" w:rsidRPr="008275AA" w:rsidRDefault="005F1FD0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Writing</w:t>
            </w:r>
          </w:p>
          <w:p w:rsidR="005F1FD0" w:rsidRPr="008275AA" w:rsidRDefault="005F1FD0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Review</w:t>
            </w:r>
          </w:p>
        </w:tc>
        <w:tc>
          <w:tcPr>
            <w:tcW w:w="1170" w:type="dxa"/>
            <w:hideMark/>
          </w:tcPr>
          <w:p w:rsidR="005F1FD0" w:rsidRPr="008275AA" w:rsidRDefault="00432FFE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70" w:type="dxa"/>
            <w:hideMark/>
          </w:tcPr>
          <w:p w:rsidR="00432FFE" w:rsidRPr="008275AA" w:rsidRDefault="00432FFE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17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18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21</w:t>
            </w:r>
          </w:p>
        </w:tc>
        <w:tc>
          <w:tcPr>
            <w:tcW w:w="1111" w:type="dxa"/>
            <w:hideMark/>
          </w:tcPr>
          <w:p w:rsidR="00432FFE" w:rsidRPr="008275AA" w:rsidRDefault="00432FFE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23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17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20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23</w:t>
            </w:r>
          </w:p>
        </w:tc>
        <w:tc>
          <w:tcPr>
            <w:tcW w:w="1854" w:type="dxa"/>
            <w:hideMark/>
          </w:tcPr>
          <w:p w:rsidR="00432FFE" w:rsidRPr="008275AA" w:rsidRDefault="002F3C9B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5F1FD0" w:rsidRPr="008275AA" w:rsidRDefault="002F3C9B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5F1FD0" w:rsidRPr="008275AA" w:rsidRDefault="002F3C9B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5F1FD0" w:rsidRPr="008275AA" w:rsidRDefault="002F3C9B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</w:tc>
      </w:tr>
      <w:tr w:rsidR="00432FFE" w:rsidRPr="008275AA" w:rsidTr="00432FFE">
        <w:trPr>
          <w:trHeight w:val="675"/>
        </w:trPr>
        <w:tc>
          <w:tcPr>
            <w:tcW w:w="4045" w:type="dxa"/>
            <w:hideMark/>
          </w:tcPr>
          <w:p w:rsidR="00432FFE" w:rsidRPr="008275AA" w:rsidRDefault="00432FFE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Sprint 2 Source</w:t>
            </w:r>
            <w:r w:rsidR="005F1FD0"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Writing</w:t>
            </w:r>
          </w:p>
          <w:p w:rsidR="005F1FD0" w:rsidRPr="008275AA" w:rsidRDefault="005F1FD0" w:rsidP="005F1FD0">
            <w:pPr>
              <w:rPr>
                <w:rFonts w:ascii="Times New Roman" w:eastAsia="Times New Roman" w:hAnsi="Times New Roman" w:cs="Times New Roman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Review</w:t>
            </w:r>
            <w:r w:rsidRPr="008275AA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170" w:type="dxa"/>
            <w:hideMark/>
          </w:tcPr>
          <w:p w:rsidR="005F1FD0" w:rsidRPr="008275AA" w:rsidRDefault="00432FFE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70" w:type="dxa"/>
            <w:hideMark/>
          </w:tcPr>
          <w:p w:rsidR="00432FFE" w:rsidRPr="008275AA" w:rsidRDefault="00432FFE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24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25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28</w:t>
            </w:r>
          </w:p>
        </w:tc>
        <w:tc>
          <w:tcPr>
            <w:tcW w:w="1111" w:type="dxa"/>
            <w:hideMark/>
          </w:tcPr>
          <w:p w:rsidR="00432FFE" w:rsidRPr="008275AA" w:rsidRDefault="00432FFE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30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24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27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30</w:t>
            </w:r>
          </w:p>
        </w:tc>
        <w:tc>
          <w:tcPr>
            <w:tcW w:w="1854" w:type="dxa"/>
            <w:hideMark/>
          </w:tcPr>
          <w:p w:rsidR="005F1FD0" w:rsidRPr="008275AA" w:rsidRDefault="002F3C9B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5F1FD0" w:rsidRPr="008275AA" w:rsidRDefault="002F3C9B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5F1FD0" w:rsidRPr="008275AA" w:rsidRDefault="002F3C9B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8275AA" w:rsidRDefault="002F3C9B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</w:tc>
      </w:tr>
      <w:tr w:rsidR="00432FFE" w:rsidRPr="008275AA" w:rsidTr="00432FFE">
        <w:trPr>
          <w:trHeight w:val="675"/>
        </w:trPr>
        <w:tc>
          <w:tcPr>
            <w:tcW w:w="4045" w:type="dxa"/>
            <w:hideMark/>
          </w:tcPr>
          <w:p w:rsidR="00432FFE" w:rsidRPr="008275AA" w:rsidRDefault="00432FFE" w:rsidP="002F3C9B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Final Delivery</w:t>
            </w:r>
            <w:r w:rsidR="002F3C9B"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  <w:p w:rsidR="002F3C9B" w:rsidRPr="008275AA" w:rsidRDefault="002F3C9B" w:rsidP="002F3C9B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Writing</w:t>
            </w:r>
          </w:p>
          <w:p w:rsidR="002F3C9B" w:rsidRPr="008275AA" w:rsidRDefault="002F3C9B" w:rsidP="002F3C9B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Review</w:t>
            </w:r>
          </w:p>
        </w:tc>
        <w:tc>
          <w:tcPr>
            <w:tcW w:w="1170" w:type="dxa"/>
            <w:hideMark/>
          </w:tcPr>
          <w:p w:rsidR="00432FFE" w:rsidRPr="008275AA" w:rsidRDefault="00432FFE" w:rsidP="002F3C9B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  <w:p w:rsidR="002F3C9B" w:rsidRPr="008275AA" w:rsidRDefault="002F3C9B" w:rsidP="002F3C9B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  <w:p w:rsidR="002F3C9B" w:rsidRPr="008275AA" w:rsidRDefault="002F3C9B" w:rsidP="002F3C9B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70" w:type="dxa"/>
            <w:hideMark/>
          </w:tcPr>
          <w:p w:rsidR="00432FFE" w:rsidRPr="008275AA" w:rsidRDefault="00432FFE" w:rsidP="002F3C9B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5/01</w:t>
            </w:r>
          </w:p>
          <w:p w:rsidR="002F3C9B" w:rsidRPr="008275AA" w:rsidRDefault="002F3C9B" w:rsidP="002F3C9B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5/01</w:t>
            </w:r>
          </w:p>
          <w:p w:rsidR="002F3C9B" w:rsidRPr="008275AA" w:rsidRDefault="002F3C9B" w:rsidP="002F3C9B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5/04</w:t>
            </w:r>
          </w:p>
        </w:tc>
        <w:tc>
          <w:tcPr>
            <w:tcW w:w="1111" w:type="dxa"/>
            <w:hideMark/>
          </w:tcPr>
          <w:p w:rsidR="00432FFE" w:rsidRPr="008275AA" w:rsidRDefault="00432FFE" w:rsidP="002F3C9B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5/07</w:t>
            </w:r>
          </w:p>
          <w:p w:rsidR="002F3C9B" w:rsidRPr="008275AA" w:rsidRDefault="002F3C9B" w:rsidP="002F3C9B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5/03</w:t>
            </w:r>
          </w:p>
          <w:p w:rsidR="002F3C9B" w:rsidRPr="008275AA" w:rsidRDefault="002F3C9B" w:rsidP="002F3C9B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5/07</w:t>
            </w:r>
          </w:p>
        </w:tc>
        <w:tc>
          <w:tcPr>
            <w:tcW w:w="1854" w:type="dxa"/>
            <w:hideMark/>
          </w:tcPr>
          <w:p w:rsidR="00432FFE" w:rsidRPr="008275AA" w:rsidRDefault="002F3C9B" w:rsidP="002F3C9B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2F3C9B" w:rsidRPr="008275AA" w:rsidRDefault="002F3C9B" w:rsidP="002F3C9B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2F3C9B" w:rsidRPr="008275AA" w:rsidRDefault="002F3C9B" w:rsidP="002F3C9B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</w:tc>
      </w:tr>
    </w:tbl>
    <w:p w:rsidR="005729BB" w:rsidRPr="008275AA" w:rsidRDefault="005729BB" w:rsidP="008E46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5729BB" w:rsidRPr="008275AA" w:rsidSect="00292E54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96D40" w:rsidRDefault="00C96D40" w:rsidP="00C238E6">
      <w:pPr>
        <w:spacing w:after="0" w:line="240" w:lineRule="auto"/>
      </w:pPr>
      <w:r>
        <w:separator/>
      </w:r>
    </w:p>
  </w:endnote>
  <w:endnote w:type="continuationSeparator" w:id="0">
    <w:p w:rsidR="00C96D40" w:rsidRDefault="00C96D40" w:rsidP="00C238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96D40" w:rsidRDefault="00C96D40" w:rsidP="00C238E6">
      <w:pPr>
        <w:spacing w:after="0" w:line="240" w:lineRule="auto"/>
      </w:pPr>
      <w:r>
        <w:separator/>
      </w:r>
    </w:p>
  </w:footnote>
  <w:footnote w:type="continuationSeparator" w:id="0">
    <w:p w:rsidR="00C96D40" w:rsidRDefault="00C96D40" w:rsidP="00C238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65801693"/>
      <w:docPartObj>
        <w:docPartGallery w:val="Page Numbers (Top of Page)"/>
        <w:docPartUnique/>
      </w:docPartObj>
    </w:sdtPr>
    <w:sdtEndPr>
      <w:rPr>
        <w:noProof/>
      </w:rPr>
    </w:sdtEndPr>
    <w:sdtContent>
      <w:p w:rsidR="00292E54" w:rsidRDefault="00292E54">
        <w:pPr>
          <w:pStyle w:val="Header"/>
          <w:jc w:val="right"/>
        </w:pPr>
        <w:r>
          <w:t>UMUC CMSC 495 Checking/Savings Accounts Project Plan</w:t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548E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C238E6" w:rsidRDefault="00C238E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92E54" w:rsidRDefault="00292E54" w:rsidP="00292E54">
    <w:pPr>
      <w:pStyle w:val="Header"/>
    </w:pPr>
    <w:r>
      <w:t xml:space="preserve">UMUC CMSC 495 Checking/Savings Accounts Project Plan </w:t>
    </w:r>
    <w:r>
      <w:tab/>
      <w:t>1</w:t>
    </w:r>
  </w:p>
  <w:p w:rsidR="00292E54" w:rsidRDefault="00292E5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sDAHQiNTSxNzMyUdpeDU4uLM/DyQAotaALvdCvYsAAAA"/>
  </w:docVars>
  <w:rsids>
    <w:rsidRoot w:val="008E4601"/>
    <w:rsid w:val="00031585"/>
    <w:rsid w:val="000400DF"/>
    <w:rsid w:val="00145F6E"/>
    <w:rsid w:val="00292E54"/>
    <w:rsid w:val="002F3C9B"/>
    <w:rsid w:val="0035027C"/>
    <w:rsid w:val="00432FFE"/>
    <w:rsid w:val="004B7B04"/>
    <w:rsid w:val="0053542A"/>
    <w:rsid w:val="005548E7"/>
    <w:rsid w:val="0056627A"/>
    <w:rsid w:val="005729BB"/>
    <w:rsid w:val="00574EC5"/>
    <w:rsid w:val="005F1FD0"/>
    <w:rsid w:val="00601FEE"/>
    <w:rsid w:val="00653959"/>
    <w:rsid w:val="006B2738"/>
    <w:rsid w:val="007A1CA1"/>
    <w:rsid w:val="008275AA"/>
    <w:rsid w:val="0087015D"/>
    <w:rsid w:val="008B0FDA"/>
    <w:rsid w:val="008E4601"/>
    <w:rsid w:val="00A232BA"/>
    <w:rsid w:val="00B60CE6"/>
    <w:rsid w:val="00B7115D"/>
    <w:rsid w:val="00C015A4"/>
    <w:rsid w:val="00C238E6"/>
    <w:rsid w:val="00C96D40"/>
    <w:rsid w:val="00CB3235"/>
    <w:rsid w:val="00CD5163"/>
    <w:rsid w:val="00D04CB0"/>
    <w:rsid w:val="00D107C6"/>
    <w:rsid w:val="00DB3B41"/>
    <w:rsid w:val="00E01819"/>
    <w:rsid w:val="00EB2B9E"/>
    <w:rsid w:val="00F04126"/>
    <w:rsid w:val="00F5157B"/>
    <w:rsid w:val="00FE4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D486EA9-0208-4E5F-826E-9AD739146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460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D5163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5729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32F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238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38E6"/>
  </w:style>
  <w:style w:type="paragraph" w:styleId="Footer">
    <w:name w:val="footer"/>
    <w:basedOn w:val="Normal"/>
    <w:link w:val="FooterChar"/>
    <w:uiPriority w:val="99"/>
    <w:unhideWhenUsed/>
    <w:rsid w:val="00C238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38E6"/>
  </w:style>
  <w:style w:type="paragraph" w:styleId="NoSpacing">
    <w:name w:val="No Spacing"/>
    <w:link w:val="NoSpacingChar"/>
    <w:uiPriority w:val="1"/>
    <w:qFormat/>
    <w:rsid w:val="00C238E6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C238E6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593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9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gitHub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324</Words>
  <Characters>184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cking/savings accounts</vt:lpstr>
    </vt:vector>
  </TitlesOfParts>
  <Company/>
  <LinksUpToDate>false</LinksUpToDate>
  <CharactersWithSpaces>21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cking/savings accounts</dc:title>
  <dc:subject>Project Plan Revision 7</dc:subject>
  <dc:creator>Ken Machen</dc:creator>
  <cp:keywords/>
  <dc:description/>
  <cp:lastModifiedBy>Ken and Anastasia Machen</cp:lastModifiedBy>
  <cp:revision>6</cp:revision>
  <dcterms:created xsi:type="dcterms:W3CDTF">2017-03-26T05:23:00Z</dcterms:created>
  <dcterms:modified xsi:type="dcterms:W3CDTF">2017-04-28T18:05:00Z</dcterms:modified>
  <cp:category>UMUC CMSC 495 7981 Current Trends and Projects in Computer Science (2172)   Professor Hung Dao</cp:category>
</cp:coreProperties>
</file>